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for</w:t>
      </w:r>
      <w:r>
        <w:t xml:space="preserve"> </w:t>
      </w:r>
      <w:r>
        <w:t xml:space="preserve">Psychologist</w:t>
      </w:r>
      <w:r>
        <w:t xml:space="preserve"> </w:t>
      </w:r>
      <w:r>
        <w:t xml:space="preserve">in</w:t>
      </w:r>
      <w:r>
        <w:t xml:space="preserve"> </w:t>
      </w:r>
      <w:r>
        <w:t xml:space="preserve">South</w:t>
      </w:r>
      <w:r>
        <w:t xml:space="preserve"> </w:t>
      </w:r>
      <w:r>
        <w:t xml:space="preserve">Korea</w:t>
      </w:r>
      <w:r>
        <w:t xml:space="preserve"> </w:t>
      </w:r>
      <w:r>
        <w:t xml:space="preserve">Seoul</w:t>
      </w:r>
    </w:p>
    <w:bookmarkStart w:id="25" w:name="X081d6dd86fee328721e22a96b0f6379106e4c2a"/>
    <w:p>
      <w:pPr>
        <w:pStyle w:val="Heading1"/>
      </w:pPr>
      <w:r>
        <w:t xml:space="preserve">Cover Letter for Psychologist Position in South Korea Seoul</w:t>
      </w:r>
    </w:p>
    <w:p>
      <w:pPr>
        <w:pStyle w:val="FirstParagraph"/>
      </w:pPr>
      <w:r>
        <w:t xml:space="preserve">Dear [Hiring Manager's Name],</w:t>
      </w:r>
    </w:p>
    <w:p>
      <w:pPr>
        <w:pStyle w:val="BodyText"/>
      </w:pPr>
      <w:r>
        <w:t xml:space="preserve">I am writing to express my enthusiastic interest in the Psychologist position at your esteemed organization in South Korea, specifically in Seoul. As a dedicated mental health professional with over [X years] of experience, I am eager to contribute my expertise and passion for psychology to support individuals navigating the unique challenges of life in one of Asia’s most dynamic cities. My academic background, clinical training, and cultural adaptability make me a strong candidate to thrive in South Korea’s vibrant healthcare landscape.</w:t>
      </w:r>
    </w:p>
    <w:bookmarkStart w:id="20" w:name="X589527c24b15b29e436d9824d4a8631a5d3982c"/>
    <w:p>
      <w:pPr>
        <w:pStyle w:val="Heading2"/>
      </w:pPr>
      <w:r>
        <w:t xml:space="preserve">Why I Am Passionate About Being a Psychologist in South Korea Seoul</w:t>
      </w:r>
    </w:p>
    <w:p>
      <w:pPr>
        <w:pStyle w:val="FirstParagraph"/>
      </w:pPr>
      <w:r>
        <w:t xml:space="preserve">South Korea has long been at the forefront of innovation and cultural evolution, yet its mental health sector continues to face significant challenges. In Seoul, where urbanization, academic pressure, and societal expectations create immense stressors, there is an urgent need for compassionate and culturally informed psychological care. As a Psychologist with a deep understanding of both Western therapeutic frameworks and East Asian cultural contexts, I am uniquely equipped to bridge this gap.</w:t>
      </w:r>
    </w:p>
    <w:p>
      <w:pPr>
        <w:pStyle w:val="BodyText"/>
      </w:pPr>
      <w:r>
        <w:t xml:space="preserve">My journey as a Psychologist began with a focus on cognitive-behavioral therapy (CBT) and mindfulness-based interventions, which I have successfully applied in diverse settings across the globe. However, my decision to pursue opportunities in South Korea stems from a profound respect for its rich cultural heritage and the resilience of its people. I am particularly drawn to Seoul’s blend of traditional values and modernity, where the demand for mental health services is growing rapidly, yet access remains uneven. I believe my skills can directly contribute to addressing this disparity.</w:t>
      </w:r>
    </w:p>
    <w:bookmarkEnd w:id="20"/>
    <w:bookmarkStart w:id="21" w:name="X820967847640df3c0d33599fbe4dd66205affec"/>
    <w:p>
      <w:pPr>
        <w:pStyle w:val="Heading2"/>
      </w:pPr>
      <w:r>
        <w:t xml:space="preserve">Professional Qualifications and Experience</w:t>
      </w:r>
    </w:p>
    <w:p>
      <w:pPr>
        <w:pStyle w:val="FirstParagraph"/>
      </w:pPr>
      <w:r>
        <w:t xml:space="preserve">With a Master’s degree in Clinical Psychology from [University Name] and a Doctorate in Counseling Psychology from [Another University], I have developed a robust foundation in both theoretical and applied psychology. My clinical training included specialized coursework on cross-cultural counseling, which has prepared me to work effectively with clients from diverse backgrounds, including Korean communities.</w:t>
      </w:r>
    </w:p>
    <w:p>
      <w:pPr>
        <w:pStyle w:val="BodyText"/>
      </w:pPr>
      <w:r>
        <w:t xml:space="preserve">Throughout my career, I have provided individual and group therapy sessions to clients dealing with anxiety, depression, trauma, and relationship difficulties. In [Previous Institution or Practice], I implemented evidence-based interventions that emphasized cultural sensitivity and holistic well-being. For instance, I designed a workshop on stress management tailored for students in South Korean schools, which incorporated mindfulness techniques rooted in traditional Korean philosophy.</w:t>
      </w:r>
    </w:p>
    <w:p>
      <w:pPr>
        <w:pStyle w:val="BodyText"/>
      </w:pPr>
      <w:r>
        <w:t xml:space="preserve">In addition to my clinical work, I have collaborated with community organizations to raise awareness about mental health stigma. In Seoul’s context, where societal pressures often discourage open discussions about mental health, I believe such efforts are critical. My goal has always been to create safe spaces where individuals feel empowered to seek help and prioritize their emotional well-being.</w:t>
      </w:r>
    </w:p>
    <w:bookmarkEnd w:id="21"/>
    <w:bookmarkStart w:id="22" w:name="cultural-competence-and-adaptability"/>
    <w:p>
      <w:pPr>
        <w:pStyle w:val="Heading2"/>
      </w:pPr>
      <w:r>
        <w:t xml:space="preserve">Cultural Competence and Adaptability</w:t>
      </w:r>
    </w:p>
    <w:p>
      <w:pPr>
        <w:pStyle w:val="FirstParagraph"/>
      </w:pPr>
      <w:r>
        <w:t xml:space="preserve">One of my greatest strengths as a Psychologist is my ability to adapt therapeutic approaches to align with the cultural norms of my clients. South Korea’s collectivist values, emphasis on harmony, and hierarchical social structures require a nuanced understanding of how mental health intersects with family dynamics and societal expectations. I have studied these aspects extensively, including the role of Confucian principles in shaping interpersonal relationships and the importance of face-saving in communication.</w:t>
      </w:r>
    </w:p>
    <w:p>
      <w:pPr>
        <w:pStyle w:val="BodyText"/>
      </w:pPr>
      <w:r>
        <w:t xml:space="preserve">Living and working in South Korea would allow me to further deepen my cultural competence by immersing myself in local traditions, languages, and social practices. My proficiency in Korean (if applicable) or willingness to learn the language demonstrates my commitment to serving Korean clients effectively. I am also familiar with the healthcare system in South Korea, including the integration of Western and traditional Korean medicine, which is essential for providing comprehensive care.</w:t>
      </w:r>
    </w:p>
    <w:bookmarkEnd w:id="22"/>
    <w:bookmarkStart w:id="23" w:name="why-your-organization-stands-out"/>
    <w:p>
      <w:pPr>
        <w:pStyle w:val="Heading2"/>
      </w:pPr>
      <w:r>
        <w:t xml:space="preserve">Why Your Organization Stands Out</w:t>
      </w:r>
    </w:p>
    <w:p>
      <w:pPr>
        <w:pStyle w:val="FirstParagraph"/>
      </w:pPr>
      <w:r>
        <w:t xml:space="preserve">Your organization’s mission to [insert specific mission or values, e.g., "promote mental health equity in urban communities"] resonates deeply with my own professional philosophy. I am particularly impressed by your work in [mention a specific program, initiative, or achievement related to South Korea or Seoul]. As a Psychologist who values innovation and community impact, I am eager to contribute to such meaningful efforts.</w:t>
      </w:r>
    </w:p>
    <w:p>
      <w:pPr>
        <w:pStyle w:val="BodyText"/>
      </w:pPr>
      <w:r>
        <w:t xml:space="preserve">Seoul’s fast-paced environment presents unique challenges for mental health professionals, but it also offers unparalleled opportunities for growth. I am excited about the prospect of collaborating with your team to develop culturally responsive programs that address the needs of a diverse population. Whether through individual therapy, group workshops, or community outreach, I am committed to making a lasting difference in the lives of those you serve.</w:t>
      </w:r>
    </w:p>
    <w:bookmarkEnd w:id="23"/>
    <w:bookmarkStart w:id="24" w:name="conclusion"/>
    <w:p>
      <w:pPr>
        <w:pStyle w:val="Heading2"/>
      </w:pPr>
      <w:r>
        <w:t xml:space="preserve">Conclusion</w:t>
      </w:r>
    </w:p>
    <w:p>
      <w:pPr>
        <w:pStyle w:val="FirstParagraph"/>
      </w:pPr>
      <w:r>
        <w:t xml:space="preserve">In conclusion, I am confident that my qualifications as a Psychologist, combined with my passion for working in South Korea Seoul, make me an ideal candidate for this position. I am eager to bring my expertise in evidence-based practices, cultural sensitivity, and community engagement to your organization. Thank you for considering my application. I would be honored to discuss how I can contribute to your mission of improving mental health outcomes in one of the world’s most vibrant cities.</w:t>
      </w:r>
    </w:p>
    <w:p>
      <w:pPr>
        <w:pStyle w:val="BodyText"/>
      </w:pPr>
      <w:r>
        <w:t xml:space="preserve">Sincerely,</w:t>
      </w:r>
      <w:r>
        <w:br/>
      </w:r>
      <w:r>
        <w:t xml:space="preserve">[Your Full Name]</w:t>
      </w:r>
      <w:r>
        <w:br/>
      </w:r>
      <w:r>
        <w:t xml:space="preserve">[Your Contact Information]</w:t>
      </w:r>
      <w:r>
        <w:br/>
      </w:r>
      <w:r>
        <w:t xml:space="preserve">[LinkedIn Profile or Portfolio Link, if applic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Psychologist in South Korea Seoul</dc:title>
  <dc:creator/>
  <dc:language>en</dc:language>
  <cp:keywords/>
  <dcterms:created xsi:type="dcterms:W3CDTF">2026-07-25T00:58:04Z</dcterms:created>
  <dcterms:modified xsi:type="dcterms:W3CDTF">2026-07-25T00:58:04Z</dcterms:modified>
</cp:coreProperties>
</file>

<file path=docProps/custom.xml><?xml version="1.0" encoding="utf-8"?>
<Properties xmlns="http://schemas.openxmlformats.org/officeDocument/2006/custom-properties" xmlns:vt="http://schemas.openxmlformats.org/officeDocument/2006/docPropsVTypes"/>
</file>